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ec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reece received a score of 88.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reec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ce received a score of</w:t>
      </w:r>
      <w:r>
        <w:t xml:space="preserve"> </w:t>
      </w:r>
      <w:r>
        <w:rPr>
          <w:bCs/>
          <w:b/>
        </w:rPr>
        <w:t xml:space="preserve">88.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reece received a score of 7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reece received a score of 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reece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reec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reec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reec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reec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reec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reec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reece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reec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reece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reec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reec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reece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reec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reec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reec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reec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reec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reec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reec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reec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reec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reec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reec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reec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reec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reec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reec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reec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reec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8, 2000,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4, 2006, 2008, 2009, 2010, 2011, 2012, 2014, 2015,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9:43Z</dcterms:created>
  <dcterms:modified xsi:type="dcterms:W3CDTF">2024-03-19T21: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reece Country Report</vt:lpwstr>
  </property>
</Properties>
</file>